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7A6EEDB3" w:rsidR="00654480" w:rsidRDefault="000C0BE0" w:rsidP="00437CC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Introduction to </w:t>
      </w:r>
      <w:r w:rsidR="00437CC0" w:rsidRPr="00437CC0">
        <w:rPr>
          <w:rFonts w:ascii="Trebuchet MS" w:hAnsi="Trebuchet MS"/>
          <w:b/>
          <w:bCs/>
          <w:sz w:val="28"/>
          <w:szCs w:val="28"/>
          <w:u w:val="thick"/>
        </w:rPr>
        <w:t>Google Ads</w:t>
      </w:r>
    </w:p>
    <w:p w14:paraId="1AF05EC1" w14:textId="77777777" w:rsidR="000C0BE0" w:rsidRPr="00654480" w:rsidRDefault="000C0BE0" w:rsidP="00437CC0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</w:p>
    <w:p w14:paraId="344261B8" w14:textId="238B0D5A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 xml:space="preserve">What </w:t>
      </w:r>
      <w:r w:rsidR="00510A05" w:rsidRPr="00437CC0">
        <w:rPr>
          <w:rFonts w:ascii="Trebuchet MS" w:hAnsi="Trebuchet MS"/>
          <w:b/>
          <w:bCs/>
        </w:rPr>
        <w:t>are</w:t>
      </w:r>
      <w:r w:rsidRPr="00437CC0">
        <w:rPr>
          <w:rFonts w:ascii="Trebuchet MS" w:hAnsi="Trebuchet MS"/>
          <w:b/>
          <w:bCs/>
        </w:rPr>
        <w:t xml:space="preserve"> Google Ads (AdWords)?</w:t>
      </w:r>
    </w:p>
    <w:p w14:paraId="71AB99DF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  <w:b/>
          <w:bCs/>
        </w:rPr>
        <w:t>Google Ads (formerly called Google AdWords)</w:t>
      </w:r>
      <w:r w:rsidRPr="00437CC0">
        <w:rPr>
          <w:rFonts w:ascii="Trebuchet MS" w:hAnsi="Trebuchet MS"/>
        </w:rPr>
        <w:t xml:space="preserve"> is an online advertising platform created by Google.</w:t>
      </w:r>
      <w:r w:rsidRPr="00437CC0">
        <w:rPr>
          <w:rFonts w:ascii="Trebuchet MS" w:hAnsi="Trebuchet MS"/>
        </w:rPr>
        <w:br/>
        <w:t>It allows businesses to show their ads on:</w:t>
      </w:r>
    </w:p>
    <w:p w14:paraId="5F3AEB88" w14:textId="77777777" w:rsidR="00437CC0" w:rsidRPr="00437CC0" w:rsidRDefault="00437CC0" w:rsidP="00437CC0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Google Search</w:t>
      </w:r>
    </w:p>
    <w:p w14:paraId="726AB36B" w14:textId="77777777" w:rsidR="00437CC0" w:rsidRPr="00437CC0" w:rsidRDefault="00437CC0" w:rsidP="00437CC0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YouTube</w:t>
      </w:r>
    </w:p>
    <w:p w14:paraId="0272091C" w14:textId="77777777" w:rsidR="00437CC0" w:rsidRPr="00437CC0" w:rsidRDefault="00437CC0" w:rsidP="00437CC0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Websites</w:t>
      </w:r>
    </w:p>
    <w:p w14:paraId="6BD426C0" w14:textId="77777777" w:rsidR="00437CC0" w:rsidRPr="00437CC0" w:rsidRDefault="00437CC0" w:rsidP="00437CC0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Mobile apps</w:t>
      </w:r>
    </w:p>
    <w:p w14:paraId="44DF7AB4" w14:textId="77777777" w:rsidR="00437CC0" w:rsidRPr="00437CC0" w:rsidRDefault="00437CC0" w:rsidP="00437CC0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Google Maps</w:t>
      </w:r>
    </w:p>
    <w:p w14:paraId="4C732BF9" w14:textId="77777777" w:rsidR="00437CC0" w:rsidRPr="00437CC0" w:rsidRDefault="00437CC0" w:rsidP="00437CC0">
      <w:pPr>
        <w:numPr>
          <w:ilvl w:val="0"/>
          <w:numId w:val="4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Shopping section</w:t>
      </w:r>
    </w:p>
    <w:p w14:paraId="796ACE77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In simple terms:</w:t>
      </w:r>
    </w:p>
    <w:p w14:paraId="117F915C" w14:textId="70D7BA01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u w:val="single"/>
        </w:rPr>
      </w:pPr>
      <w:r w:rsidRPr="00437CC0">
        <w:rPr>
          <w:rFonts w:ascii="Trebuchet MS" w:hAnsi="Trebuchet MS"/>
          <w:b/>
          <w:bCs/>
          <w:u w:val="single"/>
        </w:rPr>
        <w:t xml:space="preserve">Google Ads = You pay Google </w:t>
      </w:r>
      <w:r w:rsidRPr="00437CC0">
        <w:rPr>
          <w:rFonts w:ascii="Arial" w:hAnsi="Arial" w:cs="Arial"/>
          <w:b/>
          <w:bCs/>
          <w:u w:val="single"/>
        </w:rPr>
        <w:t>→</w:t>
      </w:r>
      <w:r w:rsidRPr="00437CC0">
        <w:rPr>
          <w:rFonts w:ascii="Trebuchet MS" w:hAnsi="Trebuchet MS"/>
          <w:b/>
          <w:bCs/>
          <w:u w:val="single"/>
        </w:rPr>
        <w:t xml:space="preserve"> Your ad appears to people searching for products/services like yours.</w:t>
      </w:r>
    </w:p>
    <w:p w14:paraId="65F84013" w14:textId="7664C0F5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5314A0E" w14:textId="688EF3E9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1DF6C5F" wp14:editId="350CB835">
            <wp:simplePos x="0" y="0"/>
            <wp:positionH relativeFrom="column">
              <wp:posOffset>2183130</wp:posOffset>
            </wp:positionH>
            <wp:positionV relativeFrom="paragraph">
              <wp:posOffset>99060</wp:posOffset>
            </wp:positionV>
            <wp:extent cx="3435350" cy="2061210"/>
            <wp:effectExtent l="19050" t="19050" r="12700" b="15240"/>
            <wp:wrapTight wrapText="bothSides">
              <wp:wrapPolygon edited="0">
                <wp:start x="-120" y="-200"/>
                <wp:lineTo x="-120" y="21560"/>
                <wp:lineTo x="21560" y="21560"/>
                <wp:lineTo x="21560" y="-200"/>
                <wp:lineTo x="-120" y="-200"/>
              </wp:wrapPolygon>
            </wp:wrapTight>
            <wp:docPr id="1776282689" name="Picture 5" descr="I Increased Sales When I Made this One Google AdWords 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 descr="I Increased Sales When I Made this One Google AdWords Chan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350" cy="206121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2A6D6D" w14:textId="04F717C8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5D51AD39" w14:textId="28934F4D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46C670EF" w14:textId="19B16A5A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552F78B7" w14:textId="1D565997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6CBEB622" w14:textId="17487040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18629722" w14:textId="57F4A36A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2BFC6C73" w14:textId="77777777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61DB5193" w14:textId="77777777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53F668E2" w14:textId="712C4945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05DB702F" w14:textId="77777777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07B408F9" w14:textId="77777777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54EDDA11" w14:textId="77777777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29C608BF" w14:textId="77777777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</w:p>
    <w:p w14:paraId="7FBF07F1" w14:textId="43D3A74D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37CC0">
        <w:rPr>
          <w:rFonts w:ascii="Trebuchet MS" w:hAnsi="Trebuchet MS"/>
          <w:b/>
          <w:bCs/>
          <w:u w:val="single"/>
        </w:rPr>
        <w:t>Why is it called “Ads”?</w:t>
      </w:r>
    </w:p>
    <w:p w14:paraId="5EA0B018" w14:textId="715BC484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 xml:space="preserve">Because you run </w:t>
      </w:r>
      <w:r w:rsidRPr="00437CC0">
        <w:rPr>
          <w:rFonts w:ascii="Trebuchet MS" w:hAnsi="Trebuchet MS"/>
          <w:b/>
          <w:bCs/>
        </w:rPr>
        <w:t>advertisements</w:t>
      </w:r>
      <w:r w:rsidRPr="00437CC0">
        <w:rPr>
          <w:rFonts w:ascii="Trebuchet MS" w:hAnsi="Trebuchet MS"/>
        </w:rPr>
        <w:t xml:space="preserve"> (ads) that appear to users when they search something related to your business.</w:t>
      </w:r>
    </w:p>
    <w:p w14:paraId="5590792F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 xml:space="preserve">Previously it was called </w:t>
      </w:r>
      <w:r w:rsidRPr="00437CC0">
        <w:rPr>
          <w:rFonts w:ascii="Trebuchet MS" w:hAnsi="Trebuchet MS"/>
          <w:b/>
          <w:bCs/>
        </w:rPr>
        <w:t>Google AdWords</w:t>
      </w:r>
      <w:r w:rsidRPr="00437CC0">
        <w:rPr>
          <w:rFonts w:ascii="Trebuchet MS" w:hAnsi="Trebuchet MS"/>
        </w:rPr>
        <w:t>, because ads used to be based mainly on words (keywords).</w:t>
      </w:r>
      <w:r w:rsidRPr="00437CC0">
        <w:rPr>
          <w:rFonts w:ascii="Trebuchet MS" w:hAnsi="Trebuchet MS"/>
        </w:rPr>
        <w:br/>
        <w:t xml:space="preserve">Now it includes images, videos, shopping ads etc., so the name was changed to </w:t>
      </w:r>
      <w:r w:rsidRPr="00437CC0">
        <w:rPr>
          <w:rFonts w:ascii="Trebuchet MS" w:hAnsi="Trebuchet MS"/>
          <w:b/>
          <w:bCs/>
        </w:rPr>
        <w:t>Google Ads</w:t>
      </w:r>
      <w:r w:rsidRPr="00437CC0">
        <w:rPr>
          <w:rFonts w:ascii="Trebuchet MS" w:hAnsi="Trebuchet MS"/>
        </w:rPr>
        <w:t>.</w:t>
      </w:r>
    </w:p>
    <w:p w14:paraId="2285F291" w14:textId="1A690578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7B76D23" w14:textId="349A5170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37CC0">
        <w:rPr>
          <w:rFonts w:ascii="Trebuchet MS" w:hAnsi="Trebuchet MS"/>
          <w:b/>
          <w:bCs/>
          <w:u w:val="single"/>
        </w:rPr>
        <w:t>How Google Ads Works</w:t>
      </w:r>
      <w:r>
        <w:rPr>
          <w:rFonts w:ascii="Trebuchet MS" w:hAnsi="Trebuchet MS"/>
          <w:b/>
          <w:bCs/>
          <w:u w:val="single"/>
        </w:rPr>
        <w:t>?</w:t>
      </w:r>
    </w:p>
    <w:p w14:paraId="22E27DA1" w14:textId="77777777" w:rsidR="00437CC0" w:rsidRPr="00437CC0" w:rsidRDefault="00437CC0" w:rsidP="00437CC0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 xml:space="preserve">You choose </w:t>
      </w:r>
      <w:r w:rsidRPr="00437CC0">
        <w:rPr>
          <w:rFonts w:ascii="Trebuchet MS" w:hAnsi="Trebuchet MS"/>
          <w:b/>
          <w:bCs/>
        </w:rPr>
        <w:t>keywords</w:t>
      </w:r>
      <w:r w:rsidRPr="00437CC0">
        <w:rPr>
          <w:rFonts w:ascii="Trebuchet MS" w:hAnsi="Trebuchet MS"/>
        </w:rPr>
        <w:br/>
        <w:t>Example: A bakery chooses</w:t>
      </w:r>
      <w:r w:rsidRPr="00437CC0">
        <w:rPr>
          <w:rFonts w:ascii="Trebuchet MS" w:hAnsi="Trebuchet MS"/>
        </w:rPr>
        <w:br/>
      </w:r>
      <w:r w:rsidRPr="00437CC0">
        <w:rPr>
          <w:rFonts w:ascii="Segoe UI Emoji" w:hAnsi="Segoe UI Emoji" w:cs="Segoe UI Emoji"/>
        </w:rPr>
        <w:t>👉</w:t>
      </w:r>
      <w:r w:rsidRPr="00437CC0">
        <w:rPr>
          <w:rFonts w:ascii="Trebuchet MS" w:hAnsi="Trebuchet MS"/>
        </w:rPr>
        <w:t xml:space="preserve"> “cake delivery near me”</w:t>
      </w:r>
      <w:r w:rsidRPr="00437CC0">
        <w:rPr>
          <w:rFonts w:ascii="Trebuchet MS" w:hAnsi="Trebuchet MS"/>
        </w:rPr>
        <w:br/>
      </w:r>
      <w:r w:rsidRPr="00437CC0">
        <w:rPr>
          <w:rFonts w:ascii="Segoe UI Emoji" w:hAnsi="Segoe UI Emoji" w:cs="Segoe UI Emoji"/>
        </w:rPr>
        <w:t>👉</w:t>
      </w:r>
      <w:r w:rsidRPr="00437CC0">
        <w:rPr>
          <w:rFonts w:ascii="Trebuchet MS" w:hAnsi="Trebuchet MS"/>
        </w:rPr>
        <w:t xml:space="preserve"> “birthday cakes in Mumbai”</w:t>
      </w:r>
    </w:p>
    <w:p w14:paraId="65FA5FE1" w14:textId="3B42AD53" w:rsidR="00437CC0" w:rsidRPr="00437CC0" w:rsidRDefault="00437CC0" w:rsidP="00437CC0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lastRenderedPageBreak/>
        <w:t xml:space="preserve">You create </w:t>
      </w:r>
      <w:r w:rsidRPr="00437CC0">
        <w:rPr>
          <w:rFonts w:ascii="Trebuchet MS" w:hAnsi="Trebuchet MS"/>
          <w:b/>
          <w:bCs/>
        </w:rPr>
        <w:t>your ad</w:t>
      </w:r>
      <w:r>
        <w:rPr>
          <w:rFonts w:ascii="Trebuchet MS" w:hAnsi="Trebuchet MS"/>
        </w:rPr>
        <w:t>/post/design/template</w:t>
      </w:r>
      <w:r w:rsidRPr="00437CC0">
        <w:rPr>
          <w:rFonts w:ascii="Trebuchet MS" w:hAnsi="Trebuchet MS"/>
        </w:rPr>
        <w:br/>
        <w:t>Example:</w:t>
      </w:r>
      <w:r w:rsidRPr="00437CC0">
        <w:rPr>
          <w:rFonts w:ascii="Trebuchet MS" w:hAnsi="Trebuchet MS"/>
        </w:rPr>
        <w:br/>
      </w:r>
      <w:r w:rsidRPr="00437CC0">
        <w:rPr>
          <w:rFonts w:ascii="Trebuchet MS" w:hAnsi="Trebuchet MS"/>
          <w:i/>
          <w:iCs/>
        </w:rPr>
        <w:t>“Fresh Birthday Cakes – Order Online, Fast Delivery in Mumbai!”</w:t>
      </w:r>
    </w:p>
    <w:p w14:paraId="513D2523" w14:textId="77777777" w:rsidR="00437CC0" w:rsidRPr="00437CC0" w:rsidRDefault="00437CC0" w:rsidP="00437CC0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When someone searches the keyword…</w:t>
      </w:r>
      <w:r w:rsidRPr="00437CC0">
        <w:rPr>
          <w:rFonts w:ascii="Trebuchet MS" w:hAnsi="Trebuchet MS"/>
        </w:rPr>
        <w:br/>
        <w:t xml:space="preserve">Google shows your </w:t>
      </w:r>
      <w:r w:rsidRPr="00437CC0">
        <w:rPr>
          <w:rFonts w:ascii="Trebuchet MS" w:hAnsi="Trebuchet MS"/>
          <w:b/>
          <w:bCs/>
        </w:rPr>
        <w:t>ad at the top</w:t>
      </w:r>
      <w:r w:rsidRPr="00437CC0">
        <w:rPr>
          <w:rFonts w:ascii="Trebuchet MS" w:hAnsi="Trebuchet MS"/>
        </w:rPr>
        <w:t xml:space="preserve"> of search results.</w:t>
      </w:r>
    </w:p>
    <w:p w14:paraId="31C686DC" w14:textId="77777777" w:rsidR="00437CC0" w:rsidRPr="00437CC0" w:rsidRDefault="00437CC0" w:rsidP="00437CC0">
      <w:pPr>
        <w:numPr>
          <w:ilvl w:val="0"/>
          <w:numId w:val="4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 xml:space="preserve">You pay </w:t>
      </w:r>
      <w:r w:rsidRPr="00437CC0">
        <w:rPr>
          <w:rFonts w:ascii="Trebuchet MS" w:hAnsi="Trebuchet MS"/>
          <w:b/>
          <w:bCs/>
        </w:rPr>
        <w:t>only when someone clicks your ad.</w:t>
      </w:r>
      <w:r w:rsidRPr="00437CC0">
        <w:rPr>
          <w:rFonts w:ascii="Trebuchet MS" w:hAnsi="Trebuchet MS"/>
        </w:rPr>
        <w:br/>
        <w:t xml:space="preserve">This system is called </w:t>
      </w:r>
      <w:r w:rsidRPr="00437CC0">
        <w:rPr>
          <w:rFonts w:ascii="Trebuchet MS" w:hAnsi="Trebuchet MS"/>
          <w:b/>
          <w:bCs/>
        </w:rPr>
        <w:t>PPC (Pay Per Click).</w:t>
      </w:r>
    </w:p>
    <w:p w14:paraId="283062EA" w14:textId="1F32F8AD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34F7F4D" w14:textId="5E37403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37CC0">
        <w:rPr>
          <w:rFonts w:ascii="Trebuchet MS" w:hAnsi="Trebuchet MS"/>
          <w:b/>
          <w:bCs/>
          <w:u w:val="single"/>
        </w:rPr>
        <w:t>Real-Life Examples of Google Ads</w:t>
      </w:r>
    </w:p>
    <w:p w14:paraId="7BD39412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Example 1: Searching on Google</w:t>
      </w:r>
    </w:p>
    <w:p w14:paraId="7EE47457" w14:textId="5AB801FC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u w:val="single"/>
        </w:rPr>
      </w:pPr>
      <w:r w:rsidRPr="00437CC0">
        <w:rPr>
          <w:rFonts w:ascii="Trebuchet MS" w:hAnsi="Trebuchet MS"/>
        </w:rPr>
        <w:t>You type:</w:t>
      </w:r>
      <w:r w:rsidRPr="00437CC0">
        <w:rPr>
          <w:rFonts w:ascii="Trebuchet MS" w:hAnsi="Trebuchet MS"/>
        </w:rPr>
        <w:br/>
      </w:r>
      <w:r w:rsidRPr="00437CC0">
        <w:rPr>
          <w:rFonts w:ascii="Trebuchet MS" w:hAnsi="Trebuchet MS"/>
          <w:u w:val="single"/>
        </w:rPr>
        <w:t xml:space="preserve">Try: </w:t>
      </w:r>
      <w:r w:rsidRPr="00437CC0">
        <w:rPr>
          <w:rFonts w:ascii="Trebuchet MS" w:hAnsi="Trebuchet MS"/>
          <w:i/>
          <w:iCs/>
          <w:u w:val="single"/>
        </w:rPr>
        <w:t>“Buy running shoes online”</w:t>
      </w:r>
    </w:p>
    <w:p w14:paraId="1D502CE9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 xml:space="preserve">The first results with </w:t>
      </w:r>
      <w:r w:rsidRPr="00437CC0">
        <w:rPr>
          <w:rFonts w:ascii="Trebuchet MS" w:hAnsi="Trebuchet MS"/>
          <w:b/>
          <w:bCs/>
        </w:rPr>
        <w:t>Ad</w:t>
      </w:r>
      <w:r w:rsidRPr="00437CC0">
        <w:rPr>
          <w:rFonts w:ascii="Trebuchet MS" w:hAnsi="Trebuchet MS"/>
        </w:rPr>
        <w:t xml:space="preserve"> written on them are Google Ads from:</w:t>
      </w:r>
    </w:p>
    <w:p w14:paraId="27D7B180" w14:textId="77777777" w:rsidR="00437CC0" w:rsidRPr="00437CC0" w:rsidRDefault="00437CC0" w:rsidP="00437CC0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Amazon</w:t>
      </w:r>
    </w:p>
    <w:p w14:paraId="18C14096" w14:textId="77777777" w:rsidR="00437CC0" w:rsidRPr="00437CC0" w:rsidRDefault="00437CC0" w:rsidP="00437CC0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Myntra</w:t>
      </w:r>
    </w:p>
    <w:p w14:paraId="48D7801A" w14:textId="77777777" w:rsidR="00437CC0" w:rsidRPr="00437CC0" w:rsidRDefault="00437CC0" w:rsidP="00437CC0">
      <w:pPr>
        <w:numPr>
          <w:ilvl w:val="0"/>
          <w:numId w:val="4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Ajio</w:t>
      </w:r>
    </w:p>
    <w:p w14:paraId="0E5A3579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They are paying Google to show their website first.</w:t>
      </w:r>
    </w:p>
    <w:p w14:paraId="35C21622" w14:textId="60310579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1D7F283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Example 2: A Local Business</w:t>
      </w:r>
    </w:p>
    <w:p w14:paraId="047F7578" w14:textId="3DF09174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A café in Pune runs ads for:</w:t>
      </w:r>
      <w:r w:rsidRPr="00437CC0">
        <w:rPr>
          <w:rFonts w:ascii="Trebuchet MS" w:hAnsi="Trebuchet MS"/>
        </w:rPr>
        <w:br/>
      </w:r>
      <w:r w:rsidRPr="00437CC0">
        <w:rPr>
          <w:rFonts w:ascii="Trebuchet MS" w:hAnsi="Trebuchet MS"/>
          <w:u w:val="single"/>
        </w:rPr>
        <w:t>Try: “coffee shop near me”</w:t>
      </w:r>
    </w:p>
    <w:p w14:paraId="28CA2309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Now anyone nearby searching for coffee sees their ad at the top.</w:t>
      </w:r>
    </w:p>
    <w:p w14:paraId="6DAECAB6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They get:</w:t>
      </w:r>
      <w:r w:rsidRPr="00437CC0">
        <w:rPr>
          <w:rFonts w:ascii="Trebuchet MS" w:hAnsi="Trebuchet MS"/>
        </w:rPr>
        <w:br/>
      </w:r>
      <w:r w:rsidRPr="00437CC0">
        <w:rPr>
          <w:rFonts w:ascii="Segoe UI Symbol" w:hAnsi="Segoe UI Symbol" w:cs="Segoe UI Symbol"/>
        </w:rPr>
        <w:t>✔</w:t>
      </w:r>
      <w:r w:rsidRPr="00437CC0">
        <w:rPr>
          <w:rFonts w:ascii="Trebuchet MS" w:hAnsi="Trebuchet MS"/>
        </w:rPr>
        <w:t xml:space="preserve"> more customers</w:t>
      </w:r>
      <w:r w:rsidRPr="00437CC0">
        <w:rPr>
          <w:rFonts w:ascii="Trebuchet MS" w:hAnsi="Trebuchet MS"/>
        </w:rPr>
        <w:br/>
      </w:r>
      <w:r w:rsidRPr="00437CC0">
        <w:rPr>
          <w:rFonts w:ascii="Segoe UI Symbol" w:hAnsi="Segoe UI Symbol" w:cs="Segoe UI Symbol"/>
        </w:rPr>
        <w:t>✔</w:t>
      </w:r>
      <w:r w:rsidRPr="00437CC0">
        <w:rPr>
          <w:rFonts w:ascii="Trebuchet MS" w:hAnsi="Trebuchet MS"/>
        </w:rPr>
        <w:t xml:space="preserve"> more foot traffic</w:t>
      </w:r>
      <w:r w:rsidRPr="00437CC0">
        <w:rPr>
          <w:rFonts w:ascii="Trebuchet MS" w:hAnsi="Trebuchet MS"/>
        </w:rPr>
        <w:br/>
      </w:r>
      <w:r w:rsidRPr="00437CC0">
        <w:rPr>
          <w:rFonts w:ascii="Segoe UI Symbol" w:hAnsi="Segoe UI Symbol" w:cs="Segoe UI Symbol"/>
        </w:rPr>
        <w:t>✔</w:t>
      </w:r>
      <w:r w:rsidRPr="00437CC0">
        <w:rPr>
          <w:rFonts w:ascii="Trebuchet MS" w:hAnsi="Trebuchet MS"/>
        </w:rPr>
        <w:t xml:space="preserve"> more orders</w:t>
      </w:r>
    </w:p>
    <w:p w14:paraId="65A39C07" w14:textId="5108EA7A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0A5B8BF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Example 3: YouTube Ads</w:t>
      </w:r>
    </w:p>
    <w:p w14:paraId="00AD4910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Before a video, you see:</w:t>
      </w:r>
      <w:r w:rsidRPr="00437CC0">
        <w:rPr>
          <w:rFonts w:ascii="Trebuchet MS" w:hAnsi="Trebuchet MS"/>
        </w:rPr>
        <w:br/>
      </w:r>
      <w:r w:rsidRPr="00437CC0">
        <w:rPr>
          <w:rFonts w:ascii="Segoe UI Emoji" w:hAnsi="Segoe UI Emoji" w:cs="Segoe UI Emoji"/>
        </w:rPr>
        <w:t>👉</w:t>
      </w:r>
      <w:r w:rsidRPr="00437CC0">
        <w:rPr>
          <w:rFonts w:ascii="Trebuchet MS" w:hAnsi="Trebuchet MS"/>
        </w:rPr>
        <w:t xml:space="preserve"> “Download the </w:t>
      </w:r>
      <w:proofErr w:type="spellStart"/>
      <w:r w:rsidRPr="00437CC0">
        <w:rPr>
          <w:rFonts w:ascii="Trebuchet MS" w:hAnsi="Trebuchet MS"/>
        </w:rPr>
        <w:t>Lenskart</w:t>
      </w:r>
      <w:proofErr w:type="spellEnd"/>
      <w:r w:rsidRPr="00437CC0">
        <w:rPr>
          <w:rFonts w:ascii="Trebuchet MS" w:hAnsi="Trebuchet MS"/>
        </w:rPr>
        <w:t xml:space="preserve"> App!”</w:t>
      </w:r>
      <w:r w:rsidRPr="00437CC0">
        <w:rPr>
          <w:rFonts w:ascii="Trebuchet MS" w:hAnsi="Trebuchet MS"/>
        </w:rPr>
        <w:br/>
      </w:r>
      <w:r w:rsidRPr="00437CC0">
        <w:rPr>
          <w:rFonts w:ascii="Segoe UI Emoji" w:hAnsi="Segoe UI Emoji" w:cs="Segoe UI Emoji"/>
        </w:rPr>
        <w:t>👉</w:t>
      </w:r>
      <w:r w:rsidRPr="00437CC0">
        <w:rPr>
          <w:rFonts w:ascii="Trebuchet MS" w:hAnsi="Trebuchet MS"/>
        </w:rPr>
        <w:t xml:space="preserve"> “Try Zomato Gold Today!”</w:t>
      </w:r>
    </w:p>
    <w:p w14:paraId="12D89DD7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These are also Google Ads (because YouTube = owned by Google).</w:t>
      </w:r>
    </w:p>
    <w:p w14:paraId="1B2C0F56" w14:textId="5E183444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4550723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Example 4: Shopping Ads</w:t>
      </w:r>
    </w:p>
    <w:p w14:paraId="4CFF7DFA" w14:textId="2B4B3395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Search:</w:t>
      </w:r>
      <w:r w:rsidRPr="00437CC0">
        <w:rPr>
          <w:rFonts w:ascii="Trebuchet MS" w:hAnsi="Trebuchet MS"/>
        </w:rPr>
        <w:br/>
      </w:r>
      <w:r w:rsidRPr="00437CC0">
        <w:rPr>
          <w:rFonts w:ascii="Trebuchet MS" w:hAnsi="Trebuchet MS"/>
          <w:u w:val="single"/>
        </w:rPr>
        <w:t>Try:</w:t>
      </w:r>
      <w:r w:rsidRPr="00437CC0">
        <w:rPr>
          <w:rFonts w:ascii="Trebuchet MS" w:hAnsi="Trebuchet MS"/>
        </w:rPr>
        <w:t xml:space="preserve"> </w:t>
      </w:r>
      <w:r w:rsidRPr="00437CC0">
        <w:rPr>
          <w:rFonts w:ascii="Trebuchet MS" w:hAnsi="Trebuchet MS"/>
          <w:u w:val="single"/>
        </w:rPr>
        <w:t>“buy smartphone online”</w:t>
      </w:r>
    </w:p>
    <w:p w14:paraId="0090C11E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 xml:space="preserve">You see phone pictures, prices, stores — these are </w:t>
      </w:r>
      <w:r w:rsidRPr="00437CC0">
        <w:rPr>
          <w:rFonts w:ascii="Trebuchet MS" w:hAnsi="Trebuchet MS"/>
          <w:b/>
          <w:bCs/>
        </w:rPr>
        <w:t>Google Shopping Ads.</w:t>
      </w:r>
    </w:p>
    <w:p w14:paraId="4C4D5D3C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Brands pay Google to appear here.</w:t>
      </w:r>
    </w:p>
    <w:p w14:paraId="4EFEAF9F" w14:textId="7F069BB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BA4507D" w14:textId="380A5684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37CC0">
        <w:rPr>
          <w:rFonts w:ascii="Trebuchet MS" w:hAnsi="Trebuchet MS"/>
          <w:b/>
          <w:bCs/>
          <w:u w:val="single"/>
        </w:rPr>
        <w:t>Why Do Businesses Use Google Ads?</w:t>
      </w:r>
    </w:p>
    <w:p w14:paraId="09B08A34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 xml:space="preserve">Because Google is the </w:t>
      </w:r>
      <w:r w:rsidRPr="00437CC0">
        <w:rPr>
          <w:rFonts w:ascii="Trebuchet MS" w:hAnsi="Trebuchet MS"/>
          <w:b/>
          <w:bCs/>
        </w:rPr>
        <w:t>most used search engine in the world</w:t>
      </w:r>
      <w:r w:rsidRPr="00437CC0">
        <w:rPr>
          <w:rFonts w:ascii="Trebuchet MS" w:hAnsi="Trebuchet MS"/>
        </w:rPr>
        <w:t>.</w:t>
      </w:r>
    </w:p>
    <w:p w14:paraId="54B2A89C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Google Ads helps businesses:</w:t>
      </w:r>
      <w:r w:rsidRPr="00437CC0">
        <w:rPr>
          <w:rFonts w:ascii="Trebuchet MS" w:hAnsi="Trebuchet MS"/>
        </w:rPr>
        <w:br/>
      </w:r>
      <w:r w:rsidRPr="00437CC0">
        <w:rPr>
          <w:rFonts w:ascii="Segoe UI Symbol" w:hAnsi="Segoe UI Symbol" w:cs="Segoe UI Symbol"/>
        </w:rPr>
        <w:t>✔</w:t>
      </w:r>
      <w:r w:rsidRPr="00437CC0">
        <w:rPr>
          <w:rFonts w:ascii="Trebuchet MS" w:hAnsi="Trebuchet MS"/>
        </w:rPr>
        <w:t xml:space="preserve"> Reach the right customers</w:t>
      </w:r>
      <w:r w:rsidRPr="00437CC0">
        <w:rPr>
          <w:rFonts w:ascii="Trebuchet MS" w:hAnsi="Trebuchet MS"/>
        </w:rPr>
        <w:br/>
      </w:r>
      <w:r w:rsidRPr="00437CC0">
        <w:rPr>
          <w:rFonts w:ascii="Segoe UI Symbol" w:hAnsi="Segoe UI Symbol" w:cs="Segoe UI Symbol"/>
        </w:rPr>
        <w:lastRenderedPageBreak/>
        <w:t>✔</w:t>
      </w:r>
      <w:r w:rsidRPr="00437CC0">
        <w:rPr>
          <w:rFonts w:ascii="Trebuchet MS" w:hAnsi="Trebuchet MS"/>
        </w:rPr>
        <w:t xml:space="preserve"> Get instant visibility</w:t>
      </w:r>
      <w:r w:rsidRPr="00437CC0">
        <w:rPr>
          <w:rFonts w:ascii="Trebuchet MS" w:hAnsi="Trebuchet MS"/>
        </w:rPr>
        <w:br/>
      </w:r>
      <w:r w:rsidRPr="00437CC0">
        <w:rPr>
          <w:rFonts w:ascii="Segoe UI Symbol" w:hAnsi="Segoe UI Symbol" w:cs="Segoe UI Symbol"/>
        </w:rPr>
        <w:t>✔</w:t>
      </w:r>
      <w:r w:rsidRPr="00437CC0">
        <w:rPr>
          <w:rFonts w:ascii="Trebuchet MS" w:hAnsi="Trebuchet MS"/>
        </w:rPr>
        <w:t xml:space="preserve"> Increase sales quickly</w:t>
      </w:r>
      <w:r w:rsidRPr="00437CC0">
        <w:rPr>
          <w:rFonts w:ascii="Trebuchet MS" w:hAnsi="Trebuchet MS"/>
        </w:rPr>
        <w:br/>
      </w:r>
      <w:r w:rsidRPr="00437CC0">
        <w:rPr>
          <w:rFonts w:ascii="Segoe UI Symbol" w:hAnsi="Segoe UI Symbol" w:cs="Segoe UI Symbol"/>
        </w:rPr>
        <w:t>✔</w:t>
      </w:r>
      <w:r w:rsidRPr="00437CC0">
        <w:rPr>
          <w:rFonts w:ascii="Trebuchet MS" w:hAnsi="Trebuchet MS"/>
        </w:rPr>
        <w:t xml:space="preserve"> Compete with big brands</w:t>
      </w:r>
    </w:p>
    <w:p w14:paraId="64FB3998" w14:textId="7FA5CFFB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4DD5CA8" w14:textId="10B5DB69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37CC0">
        <w:rPr>
          <w:rFonts w:ascii="Trebuchet MS" w:hAnsi="Trebuchet MS"/>
          <w:b/>
          <w:bCs/>
          <w:u w:val="single"/>
        </w:rPr>
        <w:t>Now: Creating a Google Account to Use Google Ads</w:t>
      </w:r>
    </w:p>
    <w:p w14:paraId="0B3843BE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 xml:space="preserve">To run Google Ads, the first step is to create a </w:t>
      </w:r>
      <w:r w:rsidRPr="00437CC0">
        <w:rPr>
          <w:rFonts w:ascii="Trebuchet MS" w:hAnsi="Trebuchet MS"/>
          <w:b/>
          <w:bCs/>
        </w:rPr>
        <w:t>Google Account</w:t>
      </w:r>
      <w:r w:rsidRPr="00437CC0">
        <w:rPr>
          <w:rFonts w:ascii="Trebuchet MS" w:hAnsi="Trebuchet MS"/>
        </w:rPr>
        <w:t>.</w:t>
      </w:r>
    </w:p>
    <w:p w14:paraId="088B9809" w14:textId="725F9775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Good news:</w:t>
      </w:r>
      <w:r w:rsidRPr="00437CC0">
        <w:rPr>
          <w:rFonts w:ascii="Trebuchet MS" w:hAnsi="Trebuchet MS"/>
        </w:rPr>
        <w:br/>
        <w:t>If you already have a Gmail account, you already have a Google account.</w:t>
      </w:r>
      <w:r w:rsidRPr="00437CC0">
        <w:rPr>
          <w:rFonts w:ascii="Trebuchet MS" w:hAnsi="Trebuchet MS"/>
        </w:rPr>
        <w:br/>
        <w:t>You can directly use Google Ads.</w:t>
      </w:r>
    </w:p>
    <w:p w14:paraId="6E5433BC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If not, here is the step-by-step guide:</w:t>
      </w:r>
    </w:p>
    <w:p w14:paraId="2F51A26B" w14:textId="584262E1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9D0A4BB" w14:textId="1BB66F64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37CC0">
        <w:rPr>
          <w:rFonts w:ascii="Trebuchet MS" w:hAnsi="Trebuchet MS"/>
          <w:b/>
          <w:bCs/>
          <w:u w:val="single"/>
        </w:rPr>
        <w:t>How to Create a Google Account:</w:t>
      </w:r>
    </w:p>
    <w:p w14:paraId="044C8D2D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Step 1: Visit the Google Account Sign-up Page</w:t>
      </w:r>
    </w:p>
    <w:p w14:paraId="07D0B8C4" w14:textId="56164B78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Go to:</w:t>
      </w:r>
      <w:r w:rsidRPr="00437CC0">
        <w:rPr>
          <w:rFonts w:ascii="Trebuchet MS" w:hAnsi="Trebuchet MS"/>
        </w:rPr>
        <w:br/>
      </w:r>
      <w:r w:rsidRPr="00437CC0">
        <w:rPr>
          <w:rFonts w:ascii="Trebuchet MS" w:hAnsi="Trebuchet MS"/>
          <w:b/>
          <w:bCs/>
        </w:rPr>
        <w:t>accounts.google.com/signup</w:t>
      </w:r>
    </w:p>
    <w:p w14:paraId="6D4CDA44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Step 2: Fill in Basic Details</w:t>
      </w:r>
    </w:p>
    <w:p w14:paraId="385E6335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You will be asked to enter:</w:t>
      </w:r>
    </w:p>
    <w:p w14:paraId="1810AF83" w14:textId="77777777" w:rsidR="00437CC0" w:rsidRPr="00437CC0" w:rsidRDefault="00437CC0" w:rsidP="00437CC0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First Name</w:t>
      </w:r>
    </w:p>
    <w:p w14:paraId="532A0476" w14:textId="77777777" w:rsidR="00437CC0" w:rsidRPr="00437CC0" w:rsidRDefault="00437CC0" w:rsidP="00437CC0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Last Name</w:t>
      </w:r>
    </w:p>
    <w:p w14:paraId="0DFA14D6" w14:textId="77777777" w:rsidR="00437CC0" w:rsidRPr="00437CC0" w:rsidRDefault="00437CC0" w:rsidP="00437CC0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New Gmail address (choose one)</w:t>
      </w:r>
    </w:p>
    <w:p w14:paraId="4DFE13C8" w14:textId="77777777" w:rsidR="00437CC0" w:rsidRPr="00437CC0" w:rsidRDefault="00437CC0" w:rsidP="00437CC0">
      <w:pPr>
        <w:numPr>
          <w:ilvl w:val="0"/>
          <w:numId w:val="4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Password (twice for confirmation)</w:t>
      </w:r>
    </w:p>
    <w:p w14:paraId="2749C8C8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Step 3: Enter Your Phone Number</w:t>
      </w:r>
    </w:p>
    <w:p w14:paraId="54A8746D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Google will send a code (OTP).</w:t>
      </w:r>
      <w:r w:rsidRPr="00437CC0">
        <w:rPr>
          <w:rFonts w:ascii="Trebuchet MS" w:hAnsi="Trebuchet MS"/>
        </w:rPr>
        <w:br/>
        <w:t>Enter it to verify your phone.</w:t>
      </w:r>
    </w:p>
    <w:p w14:paraId="5D875648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This keeps your account safe.</w:t>
      </w:r>
    </w:p>
    <w:p w14:paraId="2C05FC72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Step 4: Add Recovery Information</w:t>
      </w:r>
    </w:p>
    <w:p w14:paraId="7CB277A7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You may add:</w:t>
      </w:r>
    </w:p>
    <w:p w14:paraId="65A5447E" w14:textId="77777777" w:rsidR="00437CC0" w:rsidRPr="00437CC0" w:rsidRDefault="00437CC0" w:rsidP="00437CC0">
      <w:pPr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A recovery email (optional)</w:t>
      </w:r>
    </w:p>
    <w:p w14:paraId="1041754F" w14:textId="77777777" w:rsidR="00437CC0" w:rsidRPr="00437CC0" w:rsidRDefault="00437CC0" w:rsidP="00437CC0">
      <w:pPr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Date of birth</w:t>
      </w:r>
    </w:p>
    <w:p w14:paraId="3A3E21E1" w14:textId="77777777" w:rsidR="00437CC0" w:rsidRPr="00437CC0" w:rsidRDefault="00437CC0" w:rsidP="00437CC0">
      <w:pPr>
        <w:numPr>
          <w:ilvl w:val="0"/>
          <w:numId w:val="4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Gender</w:t>
      </w:r>
    </w:p>
    <w:p w14:paraId="7CA687D5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Step 5: Accept Terms</w:t>
      </w:r>
    </w:p>
    <w:p w14:paraId="1BB5E114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Google will show privacy terms.</w:t>
      </w:r>
      <w:r w:rsidRPr="00437CC0">
        <w:rPr>
          <w:rFonts w:ascii="Trebuchet MS" w:hAnsi="Trebuchet MS"/>
        </w:rPr>
        <w:br/>
        <w:t xml:space="preserve">Click </w:t>
      </w:r>
      <w:r w:rsidRPr="00437CC0">
        <w:rPr>
          <w:rFonts w:ascii="Trebuchet MS" w:hAnsi="Trebuchet MS"/>
          <w:b/>
          <w:bCs/>
        </w:rPr>
        <w:t>“I Agree”</w:t>
      </w:r>
      <w:r w:rsidRPr="00437CC0">
        <w:rPr>
          <w:rFonts w:ascii="Trebuchet MS" w:hAnsi="Trebuchet MS"/>
        </w:rPr>
        <w:t>.</w:t>
      </w:r>
    </w:p>
    <w:p w14:paraId="2B8888EB" w14:textId="4953CB56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37CC0">
        <w:rPr>
          <w:rFonts w:ascii="Trebuchet MS" w:hAnsi="Trebuchet MS"/>
          <w:b/>
          <w:bCs/>
          <w:u w:val="single"/>
        </w:rPr>
        <w:t>Your Google Account is created!</w:t>
      </w:r>
    </w:p>
    <w:p w14:paraId="2FF9723E" w14:textId="2EAC8B4B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FA08A52" w14:textId="415E722B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37CC0">
        <w:rPr>
          <w:rFonts w:ascii="Trebuchet MS" w:hAnsi="Trebuchet MS"/>
          <w:b/>
          <w:bCs/>
          <w:u w:val="single"/>
        </w:rPr>
        <w:t>How to Access Google Ads After Creating a Google Account</w:t>
      </w:r>
    </w:p>
    <w:p w14:paraId="1CE71E71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Step 1: Go to Google Ads</w:t>
      </w:r>
    </w:p>
    <w:p w14:paraId="6987A6CC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Visit:</w:t>
      </w:r>
      <w:r w:rsidRPr="00437CC0">
        <w:rPr>
          <w:rFonts w:ascii="Trebuchet MS" w:hAnsi="Trebuchet MS"/>
        </w:rPr>
        <w:br/>
      </w:r>
      <w:r w:rsidRPr="00437CC0">
        <w:rPr>
          <w:rFonts w:ascii="Segoe UI Emoji" w:hAnsi="Segoe UI Emoji" w:cs="Segoe UI Emoji"/>
        </w:rPr>
        <w:t>👉</w:t>
      </w:r>
      <w:r w:rsidRPr="00437CC0">
        <w:rPr>
          <w:rFonts w:ascii="Trebuchet MS" w:hAnsi="Trebuchet MS"/>
        </w:rPr>
        <w:t xml:space="preserve"> </w:t>
      </w:r>
      <w:r w:rsidRPr="00437CC0">
        <w:rPr>
          <w:rFonts w:ascii="Trebuchet MS" w:hAnsi="Trebuchet MS"/>
          <w:b/>
          <w:bCs/>
        </w:rPr>
        <w:t>ads.google.com</w:t>
      </w:r>
    </w:p>
    <w:p w14:paraId="1416C078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Step 2: Sign In</w:t>
      </w:r>
    </w:p>
    <w:p w14:paraId="47E285B3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Use your new Google/Gmail account.</w:t>
      </w:r>
    </w:p>
    <w:p w14:paraId="582FF027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Step 3: Start Setting Up</w:t>
      </w:r>
    </w:p>
    <w:p w14:paraId="421CF6FD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Google will ask:</w:t>
      </w:r>
    </w:p>
    <w:p w14:paraId="6C3C142F" w14:textId="77777777" w:rsidR="00437CC0" w:rsidRPr="00437CC0" w:rsidRDefault="00437CC0" w:rsidP="00437CC0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Your business name</w:t>
      </w:r>
    </w:p>
    <w:p w14:paraId="57DF4BD4" w14:textId="77777777" w:rsidR="00437CC0" w:rsidRPr="00437CC0" w:rsidRDefault="00437CC0" w:rsidP="00437CC0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lastRenderedPageBreak/>
        <w:t>Your website</w:t>
      </w:r>
    </w:p>
    <w:p w14:paraId="2C6CEE7E" w14:textId="77777777" w:rsidR="00437CC0" w:rsidRPr="00437CC0" w:rsidRDefault="00437CC0" w:rsidP="00437CC0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Your location</w:t>
      </w:r>
    </w:p>
    <w:p w14:paraId="6A060F85" w14:textId="77777777" w:rsidR="00437CC0" w:rsidRPr="00437CC0" w:rsidRDefault="00437CC0" w:rsidP="00437CC0">
      <w:pPr>
        <w:numPr>
          <w:ilvl w:val="0"/>
          <w:numId w:val="4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Your campaign goals (sales, leads, website visits, etc.)</w:t>
      </w:r>
    </w:p>
    <w:p w14:paraId="058E408E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>Step 4: Begin Creating Ads</w:t>
      </w:r>
    </w:p>
    <w:p w14:paraId="3D4F35E4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You can now create:</w:t>
      </w:r>
    </w:p>
    <w:p w14:paraId="22D34F69" w14:textId="77777777" w:rsidR="00437CC0" w:rsidRPr="00437CC0" w:rsidRDefault="00437CC0" w:rsidP="00437CC0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Search ads</w:t>
      </w:r>
    </w:p>
    <w:p w14:paraId="1F9A31FC" w14:textId="77777777" w:rsidR="00437CC0" w:rsidRPr="00437CC0" w:rsidRDefault="00437CC0" w:rsidP="00437CC0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Display ads</w:t>
      </w:r>
    </w:p>
    <w:p w14:paraId="797C44EB" w14:textId="77777777" w:rsidR="00437CC0" w:rsidRPr="00437CC0" w:rsidRDefault="00437CC0" w:rsidP="00437CC0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Video ads</w:t>
      </w:r>
    </w:p>
    <w:p w14:paraId="2F6CEA4D" w14:textId="77777777" w:rsidR="00437CC0" w:rsidRPr="00437CC0" w:rsidRDefault="00437CC0" w:rsidP="00437CC0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Shopping ads</w:t>
      </w:r>
    </w:p>
    <w:p w14:paraId="00655A6D" w14:textId="77777777" w:rsidR="00437CC0" w:rsidRPr="00437CC0" w:rsidRDefault="00437CC0" w:rsidP="00437CC0">
      <w:pPr>
        <w:numPr>
          <w:ilvl w:val="0"/>
          <w:numId w:val="4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App install ads</w:t>
      </w:r>
    </w:p>
    <w:p w14:paraId="4B4AC1E4" w14:textId="77777777" w:rsid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You don’t have to run an ad immediately — you can explore everything for free.</w:t>
      </w:r>
    </w:p>
    <w:p w14:paraId="142E3D0C" w14:textId="77777777" w:rsidR="00441825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104DF9C" w14:textId="032537C8" w:rsidR="00441825" w:rsidRPr="00437CC0" w:rsidRDefault="00441825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4518DB3E" wp14:editId="795F5F11">
            <wp:extent cx="5600700" cy="3023859"/>
            <wp:effectExtent l="19050" t="19050" r="19050" b="24765"/>
            <wp:docPr id="820666632" name="Picture 6" descr="Google's New AdWords Interface Now Rolling 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 descr="Google's New AdWords Interface Now Rolling Ou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751" cy="303036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D2DCF" w14:textId="5F4EA92C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A92B90F" w14:textId="77777777" w:rsidR="00437CC0" w:rsidRDefault="00437CC0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44D3283A" w14:textId="195F5D80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437CC0">
        <w:rPr>
          <w:rFonts w:ascii="Trebuchet MS" w:hAnsi="Trebuchet MS"/>
          <w:b/>
          <w:bCs/>
          <w:u w:val="single"/>
        </w:rPr>
        <w:lastRenderedPageBreak/>
        <w:t>Real-Life Example: Using Google Account for Google Ads</w:t>
      </w:r>
    </w:p>
    <w:p w14:paraId="73BB2497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437CC0">
        <w:rPr>
          <w:rFonts w:ascii="Trebuchet MS" w:hAnsi="Trebuchet MS"/>
          <w:b/>
          <w:bCs/>
        </w:rPr>
        <w:t xml:space="preserve">Example: </w:t>
      </w:r>
      <w:proofErr w:type="spellStart"/>
      <w:r w:rsidRPr="00437CC0">
        <w:rPr>
          <w:rFonts w:ascii="Trebuchet MS" w:hAnsi="Trebuchet MS"/>
          <w:b/>
          <w:bCs/>
        </w:rPr>
        <w:t>SweetTreats</w:t>
      </w:r>
      <w:proofErr w:type="spellEnd"/>
      <w:r w:rsidRPr="00437CC0">
        <w:rPr>
          <w:rFonts w:ascii="Trebuchet MS" w:hAnsi="Trebuchet MS"/>
          <w:b/>
          <w:bCs/>
        </w:rPr>
        <w:t xml:space="preserve"> Bakery (Mumbai)</w:t>
      </w:r>
    </w:p>
    <w:p w14:paraId="6D77A7CB" w14:textId="77777777" w:rsidR="00437CC0" w:rsidRPr="00437CC0" w:rsidRDefault="00437CC0" w:rsidP="00437CC0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They created a Gmail account:</w:t>
      </w:r>
      <w:r w:rsidRPr="00437CC0">
        <w:rPr>
          <w:rFonts w:ascii="Trebuchet MS" w:hAnsi="Trebuchet MS"/>
        </w:rPr>
        <w:br/>
      </w:r>
      <w:r w:rsidRPr="00437CC0">
        <w:rPr>
          <w:rFonts w:ascii="Segoe UI Emoji" w:hAnsi="Segoe UI Emoji" w:cs="Segoe UI Emoji"/>
        </w:rPr>
        <w:t>👉</w:t>
      </w:r>
      <w:r w:rsidRPr="00437CC0">
        <w:rPr>
          <w:rFonts w:ascii="Trebuchet MS" w:hAnsi="Trebuchet MS"/>
        </w:rPr>
        <w:t xml:space="preserve"> sweettreats.bakery@gmail.com</w:t>
      </w:r>
    </w:p>
    <w:p w14:paraId="226D092A" w14:textId="77777777" w:rsidR="00437CC0" w:rsidRPr="00437CC0" w:rsidRDefault="00437CC0" w:rsidP="00437CC0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 xml:space="preserve">Logged into </w:t>
      </w:r>
      <w:r w:rsidRPr="00437CC0">
        <w:rPr>
          <w:rFonts w:ascii="Trebuchet MS" w:hAnsi="Trebuchet MS"/>
          <w:b/>
          <w:bCs/>
        </w:rPr>
        <w:t>ads.google.com</w:t>
      </w:r>
    </w:p>
    <w:p w14:paraId="4C0551D2" w14:textId="77777777" w:rsidR="00437CC0" w:rsidRPr="00437CC0" w:rsidRDefault="00437CC0" w:rsidP="00437CC0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Created ads for keywords like:</w:t>
      </w:r>
      <w:r w:rsidRPr="00437CC0">
        <w:rPr>
          <w:rFonts w:ascii="Trebuchet MS" w:hAnsi="Trebuchet MS"/>
        </w:rPr>
        <w:br/>
      </w:r>
      <w:r w:rsidRPr="00437CC0">
        <w:rPr>
          <w:rFonts w:ascii="Segoe UI Emoji" w:hAnsi="Segoe UI Emoji" w:cs="Segoe UI Emoji"/>
        </w:rPr>
        <w:t>👉</w:t>
      </w:r>
      <w:r w:rsidRPr="00437CC0">
        <w:rPr>
          <w:rFonts w:ascii="Trebuchet MS" w:hAnsi="Trebuchet MS"/>
        </w:rPr>
        <w:t xml:space="preserve"> “cake delivery Mumbai”</w:t>
      </w:r>
      <w:r w:rsidRPr="00437CC0">
        <w:rPr>
          <w:rFonts w:ascii="Trebuchet MS" w:hAnsi="Trebuchet MS"/>
        </w:rPr>
        <w:br/>
      </w:r>
      <w:r w:rsidRPr="00437CC0">
        <w:rPr>
          <w:rFonts w:ascii="Segoe UI Emoji" w:hAnsi="Segoe UI Emoji" w:cs="Segoe UI Emoji"/>
        </w:rPr>
        <w:t>👉</w:t>
      </w:r>
      <w:r w:rsidRPr="00437CC0">
        <w:rPr>
          <w:rFonts w:ascii="Trebuchet MS" w:hAnsi="Trebuchet MS"/>
        </w:rPr>
        <w:t xml:space="preserve"> “birthday cakes near me”</w:t>
      </w:r>
    </w:p>
    <w:p w14:paraId="0320BCA9" w14:textId="77777777" w:rsidR="00437CC0" w:rsidRPr="00437CC0" w:rsidRDefault="00437CC0" w:rsidP="00437CC0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>People searching these terms saw the bakery ad.</w:t>
      </w:r>
    </w:p>
    <w:p w14:paraId="19F24AEE" w14:textId="77777777" w:rsidR="00437CC0" w:rsidRPr="00437CC0" w:rsidRDefault="00437CC0" w:rsidP="00437CC0">
      <w:pPr>
        <w:numPr>
          <w:ilvl w:val="0"/>
          <w:numId w:val="4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437CC0">
        <w:rPr>
          <w:rFonts w:ascii="Trebuchet MS" w:hAnsi="Trebuchet MS"/>
        </w:rPr>
        <w:t xml:space="preserve">Customers clicked </w:t>
      </w:r>
      <w:r w:rsidRPr="00437CC0">
        <w:rPr>
          <w:rFonts w:ascii="Arial" w:hAnsi="Arial" w:cs="Arial"/>
        </w:rPr>
        <w:t>→</w:t>
      </w:r>
      <w:r w:rsidRPr="00437CC0">
        <w:rPr>
          <w:rFonts w:ascii="Trebuchet MS" w:hAnsi="Trebuchet MS"/>
        </w:rPr>
        <w:t xml:space="preserve"> placed orders </w:t>
      </w:r>
      <w:r w:rsidRPr="00437CC0">
        <w:rPr>
          <w:rFonts w:ascii="Arial" w:hAnsi="Arial" w:cs="Arial"/>
        </w:rPr>
        <w:t>→</w:t>
      </w:r>
      <w:r w:rsidRPr="00437CC0">
        <w:rPr>
          <w:rFonts w:ascii="Trebuchet MS" w:hAnsi="Trebuchet MS"/>
        </w:rPr>
        <w:t xml:space="preserve"> bakery got sales.</w:t>
      </w:r>
    </w:p>
    <w:p w14:paraId="7F315464" w14:textId="77777777" w:rsidR="00437CC0" w:rsidRPr="00437CC0" w:rsidRDefault="00437CC0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437CC0">
        <w:rPr>
          <w:rFonts w:ascii="Trebuchet MS" w:hAnsi="Trebuchet MS"/>
        </w:rPr>
        <w:t>All because they created a simple Google Account and used Google Ads.</w:t>
      </w:r>
    </w:p>
    <w:p w14:paraId="4178DB99" w14:textId="77777777" w:rsidR="00524C1D" w:rsidRDefault="00524C1D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64143E8" w14:textId="6D34E217" w:rsidR="00B4417A" w:rsidRPr="00B4417A" w:rsidRDefault="00B4417A" w:rsidP="00B4417A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B4417A">
        <w:rPr>
          <w:rFonts w:ascii="Trebuchet MS" w:hAnsi="Trebuchet MS"/>
          <w:b/>
          <w:bCs/>
          <w:u w:val="single"/>
        </w:rPr>
        <w:t>Assignment</w:t>
      </w:r>
    </w:p>
    <w:p w14:paraId="600F5E1B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4417A">
        <w:rPr>
          <w:rFonts w:ascii="Trebuchet MS" w:hAnsi="Trebuchet MS"/>
          <w:b/>
          <w:bCs/>
        </w:rPr>
        <w:t>1</w:t>
      </w:r>
      <w:r>
        <w:rPr>
          <w:rFonts w:ascii="Trebuchet MS" w:hAnsi="Trebuchet MS"/>
          <w:b/>
          <w:bCs/>
        </w:rPr>
        <w:t xml:space="preserve">: </w:t>
      </w:r>
      <w:r w:rsidRPr="00B4417A">
        <w:rPr>
          <w:rFonts w:ascii="Trebuchet MS" w:hAnsi="Trebuchet MS"/>
          <w:b/>
          <w:bCs/>
        </w:rPr>
        <w:t>What was Google Ads formerly called?</w:t>
      </w:r>
      <w:r w:rsidRPr="00B4417A">
        <w:rPr>
          <w:rFonts w:ascii="Trebuchet MS" w:hAnsi="Trebuchet MS"/>
        </w:rPr>
        <w:t xml:space="preserve"> </w:t>
      </w:r>
    </w:p>
    <w:p w14:paraId="59954747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A) Google </w:t>
      </w:r>
      <w:proofErr w:type="spellStart"/>
      <w:r w:rsidRPr="00B4417A">
        <w:rPr>
          <w:rFonts w:ascii="Trebuchet MS" w:hAnsi="Trebuchet MS"/>
        </w:rPr>
        <w:t>WebWords</w:t>
      </w:r>
      <w:proofErr w:type="spellEnd"/>
      <w:r w:rsidRPr="00B4417A">
        <w:rPr>
          <w:rFonts w:ascii="Trebuchet MS" w:hAnsi="Trebuchet MS"/>
        </w:rPr>
        <w:t xml:space="preserve"> </w:t>
      </w:r>
    </w:p>
    <w:p w14:paraId="7376A50C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B) Google AdWords </w:t>
      </w:r>
    </w:p>
    <w:p w14:paraId="7B503FD0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C) Google </w:t>
      </w:r>
      <w:proofErr w:type="spellStart"/>
      <w:r w:rsidRPr="00B4417A">
        <w:rPr>
          <w:rFonts w:ascii="Trebuchet MS" w:hAnsi="Trebuchet MS"/>
        </w:rPr>
        <w:t>SearchPlus</w:t>
      </w:r>
      <w:proofErr w:type="spellEnd"/>
      <w:r w:rsidRPr="00B4417A">
        <w:rPr>
          <w:rFonts w:ascii="Trebuchet MS" w:hAnsi="Trebuchet MS"/>
        </w:rPr>
        <w:t xml:space="preserve"> </w:t>
      </w:r>
    </w:p>
    <w:p w14:paraId="047F78AA" w14:textId="29A6B3E6" w:rsidR="00B4417A" w:rsidRP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>D) Google Business</w:t>
      </w:r>
    </w:p>
    <w:p w14:paraId="1B4FD931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8294B83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4417A">
        <w:rPr>
          <w:rFonts w:ascii="Trebuchet MS" w:hAnsi="Trebuchet MS"/>
          <w:b/>
          <w:bCs/>
        </w:rPr>
        <w:t>2</w:t>
      </w:r>
      <w:r>
        <w:rPr>
          <w:rFonts w:ascii="Trebuchet MS" w:hAnsi="Trebuchet MS"/>
          <w:b/>
          <w:bCs/>
        </w:rPr>
        <w:t xml:space="preserve">: </w:t>
      </w:r>
      <w:r w:rsidRPr="00B4417A">
        <w:rPr>
          <w:rFonts w:ascii="Trebuchet MS" w:hAnsi="Trebuchet MS"/>
          <w:b/>
          <w:bCs/>
        </w:rPr>
        <w:t>In the PPC (Pay Per Click) system, when does a business pay Google?</w:t>
      </w:r>
      <w:r w:rsidRPr="00B4417A">
        <w:rPr>
          <w:rFonts w:ascii="Trebuchet MS" w:hAnsi="Trebuchet MS"/>
        </w:rPr>
        <w:t xml:space="preserve"> </w:t>
      </w:r>
    </w:p>
    <w:p w14:paraId="1E5F0905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A) When they first create the account </w:t>
      </w:r>
    </w:p>
    <w:p w14:paraId="29668EDD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B) Every time the ad is shown on the screen </w:t>
      </w:r>
    </w:p>
    <w:p w14:paraId="77FBB2C7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C) Only when someone clicks on their ad </w:t>
      </w:r>
    </w:p>
    <w:p w14:paraId="2944D1F9" w14:textId="5E838E6C" w:rsidR="00B4417A" w:rsidRP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>D) Only at the end of the year</w:t>
      </w:r>
    </w:p>
    <w:p w14:paraId="2759431D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E6E5E7A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4417A">
        <w:rPr>
          <w:rFonts w:ascii="Trebuchet MS" w:hAnsi="Trebuchet MS"/>
          <w:b/>
          <w:bCs/>
        </w:rPr>
        <w:t>3</w:t>
      </w:r>
      <w:r>
        <w:rPr>
          <w:rFonts w:ascii="Trebuchet MS" w:hAnsi="Trebuchet MS"/>
          <w:b/>
          <w:bCs/>
        </w:rPr>
        <w:t xml:space="preserve">: </w:t>
      </w:r>
      <w:r w:rsidRPr="00B4417A">
        <w:rPr>
          <w:rFonts w:ascii="Trebuchet MS" w:hAnsi="Trebuchet MS"/>
          <w:b/>
          <w:bCs/>
        </w:rPr>
        <w:t>Which of the following platforms are owned by Google and show Google Ads?</w:t>
      </w:r>
      <w:r w:rsidRPr="00B4417A">
        <w:rPr>
          <w:rFonts w:ascii="Trebuchet MS" w:hAnsi="Trebuchet MS"/>
        </w:rPr>
        <w:t xml:space="preserve"> </w:t>
      </w:r>
    </w:p>
    <w:p w14:paraId="4556EBC2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A) YouTube and Google Maps </w:t>
      </w:r>
    </w:p>
    <w:p w14:paraId="23C8B7B9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B) Instagram and Facebook </w:t>
      </w:r>
    </w:p>
    <w:p w14:paraId="498B3681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C) WhatsApp and Netflix </w:t>
      </w:r>
    </w:p>
    <w:p w14:paraId="50380A7C" w14:textId="663CE788" w:rsidR="00B4417A" w:rsidRP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>D) Twitter and LinkedIn</w:t>
      </w:r>
    </w:p>
    <w:p w14:paraId="0D02D99E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1040725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4417A">
        <w:rPr>
          <w:rFonts w:ascii="Trebuchet MS" w:hAnsi="Trebuchet MS"/>
          <w:b/>
          <w:bCs/>
        </w:rPr>
        <w:t>4</w:t>
      </w:r>
      <w:r>
        <w:rPr>
          <w:rFonts w:ascii="Trebuchet MS" w:hAnsi="Trebuchet MS"/>
          <w:b/>
          <w:bCs/>
        </w:rPr>
        <w:t xml:space="preserve">: </w:t>
      </w:r>
      <w:r w:rsidRPr="00B4417A">
        <w:rPr>
          <w:rFonts w:ascii="Trebuchet MS" w:hAnsi="Trebuchet MS"/>
          <w:b/>
          <w:bCs/>
        </w:rPr>
        <w:t>If you already have a Gmail account, what do you need to do to start using Google Ads?</w:t>
      </w:r>
      <w:r w:rsidRPr="00B4417A">
        <w:rPr>
          <w:rFonts w:ascii="Trebuchet MS" w:hAnsi="Trebuchet MS"/>
        </w:rPr>
        <w:t xml:space="preserve"> </w:t>
      </w:r>
    </w:p>
    <w:p w14:paraId="0CFB8A98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A) Create a </w:t>
      </w:r>
      <w:proofErr w:type="gramStart"/>
      <w:r w:rsidRPr="00B4417A">
        <w:rPr>
          <w:rFonts w:ascii="Trebuchet MS" w:hAnsi="Trebuchet MS"/>
        </w:rPr>
        <w:t>brand new</w:t>
      </w:r>
      <w:proofErr w:type="gramEnd"/>
      <w:r w:rsidRPr="00B4417A">
        <w:rPr>
          <w:rFonts w:ascii="Trebuchet MS" w:hAnsi="Trebuchet MS"/>
        </w:rPr>
        <w:t xml:space="preserve"> identity </w:t>
      </w:r>
    </w:p>
    <w:p w14:paraId="19BB90FE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B) You can directly use Google Ads with your Gmail account </w:t>
      </w:r>
    </w:p>
    <w:p w14:paraId="22BEC2D2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C) Pay a $100 entry fee </w:t>
      </w:r>
    </w:p>
    <w:p w14:paraId="10F70666" w14:textId="4BB61134" w:rsidR="00B4417A" w:rsidRP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>D) Wait for 6 months for approval</w:t>
      </w:r>
    </w:p>
    <w:p w14:paraId="6746F774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496ED07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4417A">
        <w:rPr>
          <w:rFonts w:ascii="Trebuchet MS" w:hAnsi="Trebuchet MS"/>
          <w:b/>
          <w:bCs/>
        </w:rPr>
        <w:t>5</w:t>
      </w:r>
      <w:r>
        <w:rPr>
          <w:rFonts w:ascii="Trebuchet MS" w:hAnsi="Trebuchet MS"/>
          <w:b/>
          <w:bCs/>
        </w:rPr>
        <w:t xml:space="preserve">: </w:t>
      </w:r>
      <w:r w:rsidRPr="00B4417A">
        <w:rPr>
          <w:rFonts w:ascii="Trebuchet MS" w:hAnsi="Trebuchet MS"/>
          <w:b/>
          <w:bCs/>
        </w:rPr>
        <w:t>Why did Google change the name from "AdWords" to "Google Ads"?</w:t>
      </w:r>
      <w:r w:rsidRPr="00B4417A">
        <w:rPr>
          <w:rFonts w:ascii="Trebuchet MS" w:hAnsi="Trebuchet MS"/>
        </w:rPr>
        <w:t xml:space="preserve"> </w:t>
      </w:r>
    </w:p>
    <w:p w14:paraId="2969286A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A) Because the old name was too long </w:t>
      </w:r>
    </w:p>
    <w:p w14:paraId="333DC207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B) Because ads now include images, videos, and shopping, not just words </w:t>
      </w:r>
    </w:p>
    <w:p w14:paraId="0E8AFDBA" w14:textId="77777777" w:rsidR="00B4417A" w:rsidRDefault="00B4417A" w:rsidP="00B4417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 xml:space="preserve">C) Because they wanted to start charging more money </w:t>
      </w:r>
    </w:p>
    <w:p w14:paraId="1EA82FAD" w14:textId="6BE12777" w:rsidR="00B4417A" w:rsidRPr="00654480" w:rsidRDefault="00B4417A" w:rsidP="00437CC0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4417A">
        <w:rPr>
          <w:rFonts w:ascii="Trebuchet MS" w:hAnsi="Trebuchet MS"/>
        </w:rPr>
        <w:t>D) Because the word "AdWords" was trademarked by another company</w:t>
      </w:r>
    </w:p>
    <w:sectPr w:rsidR="00B4417A" w:rsidRPr="00654480" w:rsidSect="000C0BE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105032" w14:textId="77777777" w:rsidR="001F79C8" w:rsidRDefault="001F79C8">
      <w:r>
        <w:separator/>
      </w:r>
    </w:p>
  </w:endnote>
  <w:endnote w:type="continuationSeparator" w:id="0">
    <w:p w14:paraId="02B3734F" w14:textId="77777777" w:rsidR="001F79C8" w:rsidRDefault="001F79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169322" w14:textId="77777777" w:rsidR="001F79C8" w:rsidRDefault="001F79C8">
      <w:r>
        <w:separator/>
      </w:r>
    </w:p>
  </w:footnote>
  <w:footnote w:type="continuationSeparator" w:id="0">
    <w:p w14:paraId="77CE4997" w14:textId="77777777" w:rsidR="001F79C8" w:rsidRDefault="001F79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519944" w14:textId="5845FC21" w:rsidR="00437CC0" w:rsidRPr="00437CC0" w:rsidRDefault="00437CC0" w:rsidP="00437CC0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437CC0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Introduction to Google Ads</w:t>
                          </w:r>
                        </w:p>
                        <w:p w14:paraId="72BA8B21" w14:textId="4B71A66F" w:rsidR="000C0BE0" w:rsidRPr="000C0BE0" w:rsidRDefault="000C0BE0" w:rsidP="000C0BE0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6E519944" w14:textId="5845FC21" w:rsidR="00437CC0" w:rsidRPr="00437CC0" w:rsidRDefault="00437CC0" w:rsidP="00437CC0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437CC0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Introduction to Google Ads</w:t>
                    </w:r>
                  </w:p>
                  <w:p w14:paraId="72BA8B21" w14:textId="4B71A66F" w:rsidR="000C0BE0" w:rsidRPr="000C0BE0" w:rsidRDefault="000C0BE0" w:rsidP="000C0BE0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DF60FF"/>
    <w:multiLevelType w:val="multilevel"/>
    <w:tmpl w:val="A0EC1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0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C4698D"/>
    <w:multiLevelType w:val="multilevel"/>
    <w:tmpl w:val="06040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5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192506"/>
    <w:multiLevelType w:val="multilevel"/>
    <w:tmpl w:val="40CEA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611804"/>
    <w:multiLevelType w:val="multilevel"/>
    <w:tmpl w:val="ECFE5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7F0BBD"/>
    <w:multiLevelType w:val="multilevel"/>
    <w:tmpl w:val="EFECF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1528F9"/>
    <w:multiLevelType w:val="multilevel"/>
    <w:tmpl w:val="1F9E3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D16B90"/>
    <w:multiLevelType w:val="multilevel"/>
    <w:tmpl w:val="A78C3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9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C704690"/>
    <w:multiLevelType w:val="multilevel"/>
    <w:tmpl w:val="7E948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46"/>
  </w:num>
  <w:num w:numId="2" w16cid:durableId="2061131832">
    <w:abstractNumId w:val="13"/>
  </w:num>
  <w:num w:numId="3" w16cid:durableId="1685740467">
    <w:abstractNumId w:val="25"/>
  </w:num>
  <w:num w:numId="4" w16cid:durableId="1457023137">
    <w:abstractNumId w:val="22"/>
  </w:num>
  <w:num w:numId="5" w16cid:durableId="1956713769">
    <w:abstractNumId w:val="23"/>
  </w:num>
  <w:num w:numId="6" w16cid:durableId="1401558546">
    <w:abstractNumId w:val="37"/>
  </w:num>
  <w:num w:numId="7" w16cid:durableId="93014398">
    <w:abstractNumId w:val="43"/>
  </w:num>
  <w:num w:numId="8" w16cid:durableId="1789086404">
    <w:abstractNumId w:val="29"/>
  </w:num>
  <w:num w:numId="9" w16cid:durableId="1067000964">
    <w:abstractNumId w:val="14"/>
  </w:num>
  <w:num w:numId="10" w16cid:durableId="902645610">
    <w:abstractNumId w:val="45"/>
  </w:num>
  <w:num w:numId="11" w16cid:durableId="945115665">
    <w:abstractNumId w:val="39"/>
  </w:num>
  <w:num w:numId="12" w16cid:durableId="275525683">
    <w:abstractNumId w:val="11"/>
  </w:num>
  <w:num w:numId="13" w16cid:durableId="1882864528">
    <w:abstractNumId w:val="31"/>
  </w:num>
  <w:num w:numId="14" w16cid:durableId="68159291">
    <w:abstractNumId w:val="9"/>
  </w:num>
  <w:num w:numId="15" w16cid:durableId="42489049">
    <w:abstractNumId w:val="38"/>
  </w:num>
  <w:num w:numId="16" w16cid:durableId="2050256017">
    <w:abstractNumId w:val="40"/>
  </w:num>
  <w:num w:numId="17" w16cid:durableId="1994330611">
    <w:abstractNumId w:val="41"/>
  </w:num>
  <w:num w:numId="18" w16cid:durableId="554396747">
    <w:abstractNumId w:val="33"/>
  </w:num>
  <w:num w:numId="19" w16cid:durableId="1809088266">
    <w:abstractNumId w:val="28"/>
  </w:num>
  <w:num w:numId="20" w16cid:durableId="1797259661">
    <w:abstractNumId w:val="5"/>
  </w:num>
  <w:num w:numId="21" w16cid:durableId="1105150483">
    <w:abstractNumId w:val="21"/>
  </w:num>
  <w:num w:numId="22" w16cid:durableId="61828497">
    <w:abstractNumId w:val="8"/>
  </w:num>
  <w:num w:numId="23" w16cid:durableId="1735812207">
    <w:abstractNumId w:val="15"/>
  </w:num>
  <w:num w:numId="24" w16cid:durableId="770442340">
    <w:abstractNumId w:val="27"/>
  </w:num>
  <w:num w:numId="25" w16cid:durableId="49770366">
    <w:abstractNumId w:val="10"/>
  </w:num>
  <w:num w:numId="26" w16cid:durableId="114300732">
    <w:abstractNumId w:val="6"/>
  </w:num>
  <w:num w:numId="27" w16cid:durableId="457376141">
    <w:abstractNumId w:val="0"/>
  </w:num>
  <w:num w:numId="28" w16cid:durableId="525949114">
    <w:abstractNumId w:val="24"/>
  </w:num>
  <w:num w:numId="29" w16cid:durableId="2017919867">
    <w:abstractNumId w:val="26"/>
  </w:num>
  <w:num w:numId="30" w16cid:durableId="531312124">
    <w:abstractNumId w:val="18"/>
  </w:num>
  <w:num w:numId="31" w16cid:durableId="1275405712">
    <w:abstractNumId w:val="42"/>
  </w:num>
  <w:num w:numId="32" w16cid:durableId="539436037">
    <w:abstractNumId w:val="30"/>
  </w:num>
  <w:num w:numId="33" w16cid:durableId="959796609">
    <w:abstractNumId w:val="4"/>
  </w:num>
  <w:num w:numId="34" w16cid:durableId="832334331">
    <w:abstractNumId w:val="2"/>
  </w:num>
  <w:num w:numId="35" w16cid:durableId="1233735443">
    <w:abstractNumId w:val="3"/>
  </w:num>
  <w:num w:numId="36" w16cid:durableId="1822306071">
    <w:abstractNumId w:val="36"/>
  </w:num>
  <w:num w:numId="37" w16cid:durableId="131486084">
    <w:abstractNumId w:val="34"/>
  </w:num>
  <w:num w:numId="38" w16cid:durableId="1190873115">
    <w:abstractNumId w:val="7"/>
  </w:num>
  <w:num w:numId="39" w16cid:durableId="175190524">
    <w:abstractNumId w:val="47"/>
  </w:num>
  <w:num w:numId="40" w16cid:durableId="545484506">
    <w:abstractNumId w:val="35"/>
  </w:num>
  <w:num w:numId="41" w16cid:durableId="1216163200">
    <w:abstractNumId w:val="48"/>
  </w:num>
  <w:num w:numId="42" w16cid:durableId="1854177034">
    <w:abstractNumId w:val="20"/>
  </w:num>
  <w:num w:numId="43" w16cid:durableId="532115352">
    <w:abstractNumId w:val="1"/>
  </w:num>
  <w:num w:numId="44" w16cid:durableId="1831173502">
    <w:abstractNumId w:val="44"/>
  </w:num>
  <w:num w:numId="45" w16cid:durableId="687291793">
    <w:abstractNumId w:val="12"/>
  </w:num>
  <w:num w:numId="46" w16cid:durableId="940378980">
    <w:abstractNumId w:val="16"/>
  </w:num>
  <w:num w:numId="47" w16cid:durableId="864289258">
    <w:abstractNumId w:val="19"/>
  </w:num>
  <w:num w:numId="48" w16cid:durableId="147015893">
    <w:abstractNumId w:val="17"/>
  </w:num>
  <w:num w:numId="49" w16cid:durableId="446777805">
    <w:abstractNumId w:val="3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87E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9C8"/>
    <w:rsid w:val="001F7B67"/>
    <w:rsid w:val="00200717"/>
    <w:rsid w:val="00201C78"/>
    <w:rsid w:val="00211BC8"/>
    <w:rsid w:val="002131BC"/>
    <w:rsid w:val="002156A1"/>
    <w:rsid w:val="002169DE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37CC0"/>
    <w:rsid w:val="00440C03"/>
    <w:rsid w:val="00441825"/>
    <w:rsid w:val="00442649"/>
    <w:rsid w:val="004431A3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0B45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0A05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354E7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7A6F"/>
    <w:rsid w:val="00B23C85"/>
    <w:rsid w:val="00B24391"/>
    <w:rsid w:val="00B24756"/>
    <w:rsid w:val="00B33963"/>
    <w:rsid w:val="00B34DA9"/>
    <w:rsid w:val="00B34EA9"/>
    <w:rsid w:val="00B35B49"/>
    <w:rsid w:val="00B4003A"/>
    <w:rsid w:val="00B43D56"/>
    <w:rsid w:val="00B4417A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5E55"/>
    <w:rsid w:val="00B86A63"/>
    <w:rsid w:val="00B87523"/>
    <w:rsid w:val="00BB67B2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26DF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0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6" Type="http://schemas.openxmlformats.org/officeDocument/2006/relationships/image" Target="media/image60.jpe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7</TotalTime>
  <Pages>5</Pages>
  <Words>754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2</cp:revision>
  <cp:lastPrinted>2025-07-09T11:27:00Z</cp:lastPrinted>
  <dcterms:created xsi:type="dcterms:W3CDTF">2025-07-08T08:02:00Z</dcterms:created>
  <dcterms:modified xsi:type="dcterms:W3CDTF">2026-01-09T12:43:00Z</dcterms:modified>
</cp:coreProperties>
</file>